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376138" w14:textId="77777777" w:rsidR="00D71568" w:rsidRPr="00D71568" w:rsidRDefault="00D71568" w:rsidP="00D7156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b/>
          <w:bCs/>
          <w:color w:val="000000"/>
          <w:sz w:val="26"/>
          <w:szCs w:val="26"/>
        </w:rPr>
        <w:t>Interpersonal Effectiveness Handout 2a</w:t>
      </w:r>
    </w:p>
    <w:p w14:paraId="679960CE" w14:textId="68EEFCE2" w:rsidR="00D71568" w:rsidRPr="00D71568" w:rsidRDefault="00D71568" w:rsidP="00D7156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(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Goes with </w:t>
      </w: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nterpersonal Effectiveness Worksheet </w:t>
      </w:r>
      <w:r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Pr="00D71568">
        <w:rPr>
          <w:rFonts w:ascii="Times New Roman" w:hAnsi="Times New Roman" w:cs="Times New Roman"/>
          <w:color w:val="000000"/>
          <w:sz w:val="26"/>
          <w:szCs w:val="26"/>
        </w:rPr>
        <w:t>)</w:t>
      </w:r>
    </w:p>
    <w:p w14:paraId="0223B946" w14:textId="33686429" w:rsidR="00D71568" w:rsidRDefault="00D71568" w:rsidP="00D7156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b/>
          <w:bCs/>
          <w:color w:val="000000"/>
          <w:sz w:val="26"/>
          <w:szCs w:val="26"/>
        </w:rPr>
        <w:t>Myths in the Way of Interpersonal Effectiveness</w:t>
      </w:r>
    </w:p>
    <w:p w14:paraId="46D74E9D" w14:textId="77777777" w:rsidR="00D71568" w:rsidRPr="00D71568" w:rsidRDefault="00D71568" w:rsidP="00D7156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14:paraId="027FEE68" w14:textId="48069013" w:rsidR="00D71568" w:rsidRDefault="00D71568" w:rsidP="00D7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b/>
          <w:bCs/>
          <w:color w:val="000000"/>
          <w:sz w:val="26"/>
          <w:szCs w:val="26"/>
        </w:rPr>
        <w:t>Myths in the Way of Objectives Effectiveness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>(Instructions: Circle all that apply to you)</w:t>
      </w:r>
    </w:p>
    <w:p w14:paraId="4B6BFDCC" w14:textId="77777777" w:rsidR="00D71568" w:rsidRDefault="00D71568" w:rsidP="00D71568">
      <w:pPr>
        <w:pStyle w:val="ListParagraph"/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</w:p>
    <w:p w14:paraId="795FFB50" w14:textId="09C45134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don’t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deserve to get what I want or need.</w:t>
      </w:r>
    </w:p>
    <w:p w14:paraId="72392931" w14:textId="6F435291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If I make a request, this will show that I am a very weak person.</w:t>
      </w:r>
    </w:p>
    <w:p w14:paraId="426EF1D1" w14:textId="04C38748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have to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know whether a person is going to say yes before I make a request.</w:t>
      </w:r>
    </w:p>
    <w:p w14:paraId="6BE14C90" w14:textId="5C297958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f I ask for something or say no, I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can’t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stand it if someone gets upset with me.</w:t>
      </w:r>
    </w:p>
    <w:p w14:paraId="3D431444" w14:textId="3E211AE8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If they say no, it will kill me.</w:t>
      </w:r>
    </w:p>
    <w:p w14:paraId="516D5A88" w14:textId="17120C60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Making requests is a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really pushy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(bad, self-centered, selfish, etc.) thing to do.</w:t>
      </w:r>
    </w:p>
    <w:p w14:paraId="6B36E779" w14:textId="2A718D67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Saying no to a request is always a selfish thing to do.</w:t>
      </w:r>
    </w:p>
    <w:p w14:paraId="22EF7CD6" w14:textId="614A69AE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 should be willing to sacrifice my own needs for others.9. I must be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really inadequate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if I can’t fix this myself.</w:t>
      </w:r>
    </w:p>
    <w:p w14:paraId="5894D616" w14:textId="7EC51A10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Obviously, the problem is just in my head. If I would just think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differently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I wouldn’t have to</w:t>
      </w:r>
    </w:p>
    <w:p w14:paraId="60E5FA9C" w14:textId="77777777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bother everybody else.</w:t>
      </w:r>
    </w:p>
    <w:p w14:paraId="71CC0CBC" w14:textId="6A85E08E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f I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don’t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have what I want or need, it doesn’t make any difference; I don’t care really.</w:t>
      </w:r>
    </w:p>
    <w:p w14:paraId="3C116EE0" w14:textId="53CFF5D0" w:rsid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Lines="80" w:after="192" w:line="240" w:lineRule="auto"/>
        <w:ind w:left="446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Skillfulness is a sign of weakness.</w:t>
      </w:r>
    </w:p>
    <w:p w14:paraId="7668EDF7" w14:textId="77777777" w:rsidR="00D71568" w:rsidRDefault="00D71568" w:rsidP="00D71568">
      <w:pPr>
        <w:autoSpaceDE w:val="0"/>
        <w:autoSpaceDN w:val="0"/>
        <w:adjustRightInd w:val="0"/>
        <w:spacing w:afterLines="80" w:after="192" w:line="240" w:lineRule="auto"/>
        <w:contextualSpacing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14:paraId="3CFC2AA5" w14:textId="268FD19B" w:rsidR="00D71568" w:rsidRPr="00D71568" w:rsidRDefault="00D71568" w:rsidP="00D7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b/>
          <w:bCs/>
          <w:color w:val="000000"/>
          <w:sz w:val="26"/>
          <w:szCs w:val="26"/>
        </w:rPr>
        <w:t>Myths in the Way of Relationship and Self-Respect</w:t>
      </w:r>
    </w:p>
    <w:p w14:paraId="30FCD748" w14:textId="327E0196" w:rsidR="00D71568" w:rsidRDefault="00D71568" w:rsidP="00D7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b/>
          <w:bCs/>
          <w:color w:val="000000"/>
          <w:sz w:val="26"/>
          <w:szCs w:val="26"/>
        </w:rPr>
        <w:t>Effectiveness</w:t>
      </w:r>
    </w:p>
    <w:p w14:paraId="270F9DDA" w14:textId="77777777" w:rsidR="00D71568" w:rsidRPr="00D71568" w:rsidRDefault="00D71568" w:rsidP="00D7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14:paraId="6EDBA8BD" w14:textId="2D049475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shouldn’t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have to ask (say no); they should know what I want (and do it).</w:t>
      </w:r>
    </w:p>
    <w:p w14:paraId="7BE554B7" w14:textId="23C0236C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They should have known that their behavior would hurt my feelings; I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shouldn’t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have to tell</w:t>
      </w:r>
    </w:p>
    <w:p w14:paraId="27EFECA3" w14:textId="77777777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them.</w:t>
      </w:r>
    </w:p>
    <w:p w14:paraId="3A56024E" w14:textId="1D1BB4B0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shouldn’t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have to negotiate or work at getting what I want.</w:t>
      </w:r>
    </w:p>
    <w:p w14:paraId="10A3430E" w14:textId="4AEF7E3B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Other people should be willing to do more for my needs.</w:t>
      </w:r>
    </w:p>
    <w:p w14:paraId="144D00D2" w14:textId="77777777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Other people should like, approve of, and support me.</w:t>
      </w:r>
    </w:p>
    <w:p w14:paraId="37CD18D9" w14:textId="5D74CB0C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They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don’t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deserve my being skillful or treating them well.</w:t>
      </w:r>
    </w:p>
    <w:p w14:paraId="523F0570" w14:textId="1E84887C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Getting what I want when I want it is most important.</w:t>
      </w:r>
    </w:p>
    <w:p w14:paraId="56C073E6" w14:textId="664C772B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I </w:t>
      </w:r>
      <w:proofErr w:type="gramStart"/>
      <w:r w:rsidRPr="00D71568">
        <w:rPr>
          <w:rFonts w:ascii="Times New Roman" w:hAnsi="Times New Roman" w:cs="Times New Roman"/>
          <w:color w:val="000000"/>
          <w:sz w:val="26"/>
          <w:szCs w:val="26"/>
        </w:rPr>
        <w:t>shouldn’t</w:t>
      </w:r>
      <w:proofErr w:type="gramEnd"/>
      <w:r w:rsidRPr="00D71568">
        <w:rPr>
          <w:rFonts w:ascii="Times New Roman" w:hAnsi="Times New Roman" w:cs="Times New Roman"/>
          <w:color w:val="000000"/>
          <w:sz w:val="26"/>
          <w:szCs w:val="26"/>
        </w:rPr>
        <w:t xml:space="preserve"> be fair, kind, courteous, or respectful if others are not so toward me.</w:t>
      </w:r>
    </w:p>
    <w:p w14:paraId="302B3312" w14:textId="1FCF145A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Revenge will feel so good; it will be worth any negative consequences.</w:t>
      </w:r>
    </w:p>
    <w:p w14:paraId="0452FE54" w14:textId="7DBB91A3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Only wimps have values.</w:t>
      </w:r>
    </w:p>
    <w:p w14:paraId="7EF3863F" w14:textId="20A53A55" w:rsidR="00D71568" w:rsidRPr="00D71568" w:rsidRDefault="00D71568" w:rsidP="00D7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Everybody lies.</w:t>
      </w:r>
    </w:p>
    <w:p w14:paraId="5FAA989E" w14:textId="092531B7" w:rsidR="000D1D53" w:rsidRPr="00D71568" w:rsidRDefault="00D71568" w:rsidP="00D71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D71568">
        <w:rPr>
          <w:rFonts w:ascii="Times New Roman" w:hAnsi="Times New Roman" w:cs="Times New Roman"/>
          <w:color w:val="000000"/>
          <w:sz w:val="26"/>
          <w:szCs w:val="26"/>
        </w:rPr>
        <w:t>Getting what I want is more important than how I get it; the ends really do justify the means.</w:t>
      </w:r>
    </w:p>
    <w:sectPr w:rsidR="000D1D53" w:rsidRPr="00D715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A4E18"/>
    <w:multiLevelType w:val="hybridMultilevel"/>
    <w:tmpl w:val="12C8EE0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1C6D274F"/>
    <w:multiLevelType w:val="hybridMultilevel"/>
    <w:tmpl w:val="96781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zA1sbQ0MjMwNjRW0lEKTi0uzszPAykwrAUAgyH8FCwAAAA="/>
  </w:docVars>
  <w:rsids>
    <w:rsidRoot w:val="00D71568"/>
    <w:rsid w:val="000D1D53"/>
    <w:rsid w:val="005A01BD"/>
    <w:rsid w:val="0060776B"/>
    <w:rsid w:val="008E3FC8"/>
    <w:rsid w:val="00D71568"/>
    <w:rsid w:val="00E6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9D229"/>
  <w15:chartTrackingRefBased/>
  <w15:docId w15:val="{BD868E4C-E2A8-43B0-A661-F2832FD0B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15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a, Marta</dc:creator>
  <cp:keywords/>
  <dc:description/>
  <cp:lastModifiedBy>Kevin Morales</cp:lastModifiedBy>
  <cp:revision>2</cp:revision>
  <dcterms:created xsi:type="dcterms:W3CDTF">2020-04-21T19:23:00Z</dcterms:created>
  <dcterms:modified xsi:type="dcterms:W3CDTF">2020-04-21T19:23:00Z</dcterms:modified>
</cp:coreProperties>
</file>